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352" w:rsidRPr="009D551B" w:rsidRDefault="00390352" w:rsidP="00390352">
      <w:pPr>
        <w:spacing w:after="0" w:line="380" w:lineRule="exact"/>
        <w:jc w:val="center"/>
        <w:rPr>
          <w:rFonts w:ascii="Century751 BT" w:hAnsi="Century751 BT" w:cstheme="majorBidi"/>
          <w:sz w:val="36"/>
          <w:szCs w:val="36"/>
        </w:rPr>
      </w:pPr>
      <w:r>
        <w:rPr>
          <w:rFonts w:asciiTheme="majorBidi" w:hAnsiTheme="majorBidi" w:cstheme="majorBidi"/>
          <w:b/>
          <w:bCs/>
          <w:caps/>
          <w:noProof/>
          <w:sz w:val="32"/>
          <w:szCs w:val="32"/>
        </w:rPr>
        <w:drawing>
          <wp:anchor distT="0" distB="0" distL="114300" distR="114300" simplePos="0" relativeHeight="251719680" behindDoc="0" locked="0" layoutInCell="1" allowOverlap="1" wp14:anchorId="31BDC37C" wp14:editId="58013939">
            <wp:simplePos x="0" y="0"/>
            <wp:positionH relativeFrom="margin">
              <wp:align>left</wp:align>
            </wp:positionH>
            <wp:positionV relativeFrom="paragraph">
              <wp:posOffset>13580</wp:posOffset>
            </wp:positionV>
            <wp:extent cx="905347" cy="905347"/>
            <wp:effectExtent l="0" t="0" r="9525" b="952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UOS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347" cy="90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551B">
        <w:rPr>
          <w:rFonts w:ascii="Century751 BT" w:hAnsi="Century751 BT" w:cstheme="majorBidi"/>
          <w:sz w:val="36"/>
          <w:szCs w:val="36"/>
        </w:rPr>
        <w:t>University of Swat</w:t>
      </w:r>
    </w:p>
    <w:p w:rsidR="00390352" w:rsidRPr="007446C5" w:rsidRDefault="007446C5" w:rsidP="00390352">
      <w:pPr>
        <w:spacing w:after="0" w:line="380" w:lineRule="exact"/>
        <w:jc w:val="center"/>
        <w:rPr>
          <w:rFonts w:asciiTheme="majorBidi" w:hAnsiTheme="majorBidi" w:cstheme="majorBidi"/>
          <w:b/>
          <w:bCs/>
          <w:caps/>
          <w:sz w:val="24"/>
          <w:szCs w:val="24"/>
        </w:rPr>
      </w:pPr>
      <w:r w:rsidRPr="007446C5">
        <w:rPr>
          <w:rFonts w:asciiTheme="majorBidi" w:hAnsiTheme="majorBidi" w:cstheme="majorBidi"/>
          <w:b/>
          <w:bCs/>
          <w:caps/>
          <w:sz w:val="24"/>
          <w:szCs w:val="24"/>
        </w:rPr>
        <w:t>Centre for Plant Sciences and Biodiversity</w:t>
      </w:r>
    </w:p>
    <w:p w:rsidR="00390352" w:rsidRPr="006C2FD7" w:rsidRDefault="006B0E52" w:rsidP="007446C5">
      <w:pPr>
        <w:spacing w:after="0" w:line="380" w:lineRule="exact"/>
        <w:jc w:val="center"/>
        <w:rPr>
          <w:sz w:val="24"/>
          <w:szCs w:val="24"/>
          <w:u w:val="single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21F9289C" wp14:editId="6E97BF96">
                <wp:simplePos x="0" y="0"/>
                <wp:positionH relativeFrom="column">
                  <wp:posOffset>5072204</wp:posOffset>
                </wp:positionH>
                <wp:positionV relativeFrom="paragraph">
                  <wp:posOffset>101349</wp:posOffset>
                </wp:positionV>
                <wp:extent cx="1240155" cy="1339906"/>
                <wp:effectExtent l="0" t="0" r="17145" b="1270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0155" cy="1339906"/>
                          <a:chOff x="0" y="0"/>
                          <a:chExt cx="1240325" cy="1340484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0" y="0"/>
                            <a:ext cx="1240325" cy="13404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4A2B97" w:rsidP="00284253">
                              <w:pPr>
                                <w:spacing w:after="0" w:line="28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Examination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Fall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Spring</w:t>
                              </w:r>
                            </w:p>
                            <w:p w:rsidR="006B0E52" w:rsidRDefault="006B0E52" w:rsidP="00390352">
                              <w:pPr>
                                <w:spacing w:after="0" w:line="400" w:lineRule="exact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>Year</w:t>
                              </w:r>
                            </w:p>
                            <w:p w:rsidR="004A2B97" w:rsidRDefault="004A2B97" w:rsidP="004A2B97">
                              <w:pPr>
                                <w:spacing w:after="0" w:line="400" w:lineRule="exact"/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Sess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588475" y="280616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588475" y="515995"/>
                            <a:ext cx="207010" cy="2101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3903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588475" y="769493"/>
                            <a:ext cx="443230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Pr="00390352" w:rsidRDefault="006B0E52" w:rsidP="004A2B97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588475" y="1023471"/>
                            <a:ext cx="615801" cy="2254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4A2B97" w:rsidRPr="00390352" w:rsidRDefault="004A2B97" w:rsidP="00390352">
                              <w:pPr>
                                <w:spacing w:after="0" w:line="200" w:lineRule="exact"/>
                                <w:ind w:left="-86" w:right="-58"/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</w:pPr>
                              <w:r w:rsidRPr="00390352"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2017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>-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9289C" id="Group 44" o:spid="_x0000_s1042" style="position:absolute;left:0;text-align:left;margin-left:399.4pt;margin-top:8pt;width:97.65pt;height:105.5pt;z-index:251727872;mso-width-relative:margin;mso-height-relative:margin" coordsize="12403,13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43" type="#_x0000_t202" style="position:absolute;width:12403;height:13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:rsidR="006B0E52" w:rsidRDefault="004A2B97" w:rsidP="00284253">
                        <w:pPr>
                          <w:spacing w:after="0" w:line="28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Examination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Fall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Spring</w:t>
                        </w:r>
                      </w:p>
                      <w:p w:rsidR="006B0E52" w:rsidRDefault="006B0E52" w:rsidP="00390352">
                        <w:pPr>
                          <w:spacing w:after="0" w:line="400" w:lineRule="exact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  <w:p w:rsidR="004A2B97" w:rsidRDefault="004A2B97" w:rsidP="004A2B97">
                        <w:pPr>
                          <w:spacing w:after="0" w:line="400" w:lineRule="exact"/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</w:rPr>
                          <w:t xml:space="preserve">Session </w:t>
                        </w:r>
                      </w:p>
                    </w:txbxContent>
                  </v:textbox>
                </v:shape>
                <v:shape id="Text Box 41" o:spid="_x0000_s1044" type="#_x0000_t202" style="position:absolute;left:5884;top:2806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" fillcolor="white [3201]">
                  <v:textbox>
                    <w:txbxContent>
                      <w:p w:rsidR="006B0E52" w:rsidRDefault="006B0E52" w:rsidP="003903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42" o:spid="_x0000_s1045" type="#_x0000_t202" style="position:absolute;left:5884;top:5159;width:2070;height:2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rlwQAAANsAAAAPAAAAZHJzL2Rvd25yZXYueG1sRI/NigIx&#10;EITvC75DaGFva0aR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HNeuuXBAAAA2wAAAA8AAAAA&#10;AAAAAAAAAAAABwIAAGRycy9kb3ducmV2LnhtbFBLBQYAAAAAAwADALcAAAD1AgAAAAA=&#10;" fillcolor="white [3201]">
                  <v:textbox>
                    <w:txbxContent>
                      <w:p w:rsidR="006B0E52" w:rsidRDefault="006B0E52" w:rsidP="003903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43" o:spid="_x0000_s1046" type="#_x0000_t202" style="position:absolute;left:5884;top:7694;width:4433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h9+wgAAANsAAAAPAAAAZHJzL2Rvd25yZXYueG1sRI/NagJB&#10;EITvAd9haMFbnFVD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cEh9+wgAAANsAAAAPAAAA&#10;AAAAAAAAAAAAAAcCAABkcnMvZG93bnJldi54bWxQSwUGAAAAAAMAAwC3AAAA9gIAAAAA&#10;" fillcolor="white [3201]">
                  <v:textbox>
                    <w:txbxContent>
                      <w:p w:rsidR="006B0E52" w:rsidRPr="00390352" w:rsidRDefault="006B0E52" w:rsidP="004A2B97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</w:p>
                    </w:txbxContent>
                  </v:textbox>
                </v:shape>
                <v:shape id="Text Box 52" o:spid="_x0000_s1047" type="#_x0000_t202" style="position:absolute;left:5884;top:10234;width:6158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yw4wQAAANsAAAAPAAAAZHJzL2Rvd25yZXYueG1sRI/NigIx&#10;EITvC75DaGFva0bB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PaHLDjBAAAA2wAAAA8AAAAA&#10;AAAAAAAAAAAABwIAAGRycy9kb3ducmV2LnhtbFBLBQYAAAAAAwADALcAAAD1AgAAAAA=&#10;" fillcolor="white [3201]">
                  <v:textbox>
                    <w:txbxContent>
                      <w:p w:rsidR="004A2B97" w:rsidRPr="00390352" w:rsidRDefault="004A2B97" w:rsidP="00390352">
                        <w:pPr>
                          <w:spacing w:after="0" w:line="200" w:lineRule="exact"/>
                          <w:ind w:left="-86" w:right="-58"/>
                          <w:rPr>
                            <w:rFonts w:asciiTheme="majorBidi" w:hAnsiTheme="majorBidi" w:cstheme="majorBidi"/>
                            <w:b/>
                            <w:bCs/>
                          </w:rPr>
                        </w:pPr>
                        <w:r w:rsidRPr="00390352"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2017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>-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>Program Name: (e.g)</w:t>
      </w:r>
      <w:r w:rsidR="006C2FD7" w:rsidRPr="006C2FD7"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 w:rsidR="00390352" w:rsidRPr="006C2FD7">
        <w:rPr>
          <w:rFonts w:asciiTheme="majorBidi" w:hAnsiTheme="majorBidi" w:cstheme="majorBidi"/>
          <w:sz w:val="28"/>
          <w:szCs w:val="28"/>
          <w:u w:val="single"/>
        </w:rPr>
        <w:t xml:space="preserve">BS </w:t>
      </w:r>
      <w:r w:rsidR="007446C5">
        <w:rPr>
          <w:rFonts w:asciiTheme="majorBidi" w:hAnsiTheme="majorBidi" w:cstheme="majorBidi"/>
          <w:sz w:val="28"/>
          <w:szCs w:val="28"/>
          <w:u w:val="single"/>
        </w:rPr>
        <w:t>Botany</w:t>
      </w:r>
    </w:p>
    <w:p w:rsidR="00390352" w:rsidRPr="009D551B" w:rsidRDefault="00390352" w:rsidP="00390352">
      <w:pPr>
        <w:spacing w:after="0" w:line="380" w:lineRule="exact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ward List (for Courses without</w:t>
      </w:r>
      <w:r w:rsidRPr="009D551B">
        <w:rPr>
          <w:rFonts w:asciiTheme="majorBidi" w:hAnsiTheme="majorBidi" w:cstheme="majorBidi"/>
          <w:b/>
          <w:bCs/>
          <w:sz w:val="28"/>
          <w:szCs w:val="28"/>
        </w:rPr>
        <w:t xml:space="preserve"> Lab. Work)</w:t>
      </w:r>
    </w:p>
    <w:p w:rsidR="00390352" w:rsidRPr="00726067" w:rsidRDefault="00036A21" w:rsidP="00374940">
      <w:pPr>
        <w:spacing w:after="0" w:line="380" w:lineRule="exact"/>
        <w:ind w:left="720" w:firstLine="7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DFD3FF8" wp14:editId="378BD64D">
                <wp:simplePos x="0" y="0"/>
                <wp:positionH relativeFrom="column">
                  <wp:posOffset>4178463</wp:posOffset>
                </wp:positionH>
                <wp:positionV relativeFrom="paragraph">
                  <wp:posOffset>41910</wp:posOffset>
                </wp:positionV>
                <wp:extent cx="207010" cy="210185"/>
                <wp:effectExtent l="0" t="0" r="21590" b="1841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D3FF8" id="Text Box 28" o:spid="_x0000_s1055" type="#_x0000_t202" style="position:absolute;left:0;text-align:left;margin-left:329pt;margin-top:3.3pt;width:16.3pt;height:16.5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110F607" wp14:editId="62BB467A">
                <wp:simplePos x="0" y="0"/>
                <wp:positionH relativeFrom="column">
                  <wp:posOffset>132969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  <w:r>
                              <w:sym w:font="CommonBullets" w:char="F05B"/>
                            </w: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576C" id="Text Box 35" o:spid="_x0000_s1048" type="#_x0000_t202" style="position:absolute;left:0;text-align:left;margin-left:104.7pt;margin-top:3.5pt;width:16.3pt;height:16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  <w:r>
                        <w:sym w:font="CommonBullets" w:char="F05B"/>
                      </w: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58BB1A7" wp14:editId="1B2B2CC3">
                <wp:simplePos x="0" y="0"/>
                <wp:positionH relativeFrom="column">
                  <wp:posOffset>214503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95B28" id="Text Box 34" o:spid="_x0000_s1049" type="#_x0000_t202" style="position:absolute;left:0;text-align:left;margin-left:168.9pt;margin-top:3.5pt;width:16.3pt;height:16.5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60E731" wp14:editId="3A921F0A">
                <wp:simplePos x="0" y="0"/>
                <wp:positionH relativeFrom="column">
                  <wp:posOffset>2735580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DB66C" id="Text Box 33" o:spid="_x0000_s1050" type="#_x0000_t202" style="position:absolute;left:0;text-align:left;margin-left:215.4pt;margin-top:3.5pt;width:16.3pt;height:16.5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7494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2BD8D1D" wp14:editId="0CDB5A25">
                <wp:simplePos x="0" y="0"/>
                <wp:positionH relativeFrom="column">
                  <wp:posOffset>3574415</wp:posOffset>
                </wp:positionH>
                <wp:positionV relativeFrom="paragraph">
                  <wp:posOffset>44450</wp:posOffset>
                </wp:positionV>
                <wp:extent cx="207010" cy="210185"/>
                <wp:effectExtent l="0" t="0" r="21590" b="1841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10" cy="210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0E52" w:rsidRDefault="006B0E52" w:rsidP="00390352">
                            <w:pPr>
                              <w:spacing w:after="0" w:line="140" w:lineRule="exact"/>
                              <w:ind w:left="-90" w:right="-63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D8D1D" id="Text Box 30" o:spid="_x0000_s1059" type="#_x0000_t202" style="position:absolute;left:0;text-align:left;margin-left:281.45pt;margin-top:3.5pt;width:16.3pt;height:16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" fillcolor="white [3201]">
                <v:textbox>
                  <w:txbxContent>
                    <w:p w:rsidR="006B0E52" w:rsidRDefault="006B0E52" w:rsidP="00390352">
                      <w:pPr>
                        <w:spacing w:after="0" w:line="140" w:lineRule="exact"/>
                        <w:ind w:left="-90" w:right="-63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 xml:space="preserve">Fresh         Repeat        SCE        Makeup      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90352" w:rsidRPr="00726067">
        <w:rPr>
          <w:rFonts w:asciiTheme="majorBidi" w:hAnsiTheme="majorBidi" w:cstheme="majorBidi"/>
          <w:b/>
          <w:bCs/>
          <w:sz w:val="24"/>
          <w:szCs w:val="24"/>
        </w:rPr>
        <w:t>IOG</w:t>
      </w:r>
    </w:p>
    <w:p w:rsidR="00374940" w:rsidRDefault="00374940" w:rsidP="00374940">
      <w:pPr>
        <w:spacing w:after="0" w:line="160" w:lineRule="exact"/>
        <w:rPr>
          <w:rFonts w:asciiTheme="majorBidi" w:hAnsiTheme="majorBidi" w:cstheme="majorBidi"/>
          <w:sz w:val="24"/>
          <w:szCs w:val="24"/>
        </w:rPr>
      </w:pPr>
    </w:p>
    <w:p w:rsidR="006B0E52" w:rsidRDefault="00284253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6C2FD7">
        <w:rPr>
          <w:rFonts w:asciiTheme="majorBidi" w:hAnsiTheme="majorBidi" w:cstheme="majorBidi"/>
          <w:b/>
          <w:bCs/>
          <w:caps/>
          <w:noProof/>
          <w:sz w:val="36"/>
          <w:szCs w:val="36"/>
          <w:u w:val="single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0F97F92" wp14:editId="0E9FDEEE">
                <wp:simplePos x="0" y="0"/>
                <wp:positionH relativeFrom="margin">
                  <wp:posOffset>-26670</wp:posOffset>
                </wp:positionH>
                <wp:positionV relativeFrom="paragraph">
                  <wp:posOffset>56043</wp:posOffset>
                </wp:positionV>
                <wp:extent cx="5060315" cy="316865"/>
                <wp:effectExtent l="0" t="0" r="26035" b="2603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0315" cy="316865"/>
                          <a:chOff x="-132326" y="960078"/>
                          <a:chExt cx="3216360" cy="317287"/>
                        </a:xfrm>
                      </wpg:grpSpPr>
                      <wps:wsp>
                        <wps:cNvPr id="46" name="Text Box 46"/>
                        <wps:cNvSpPr txBox="1"/>
                        <wps:spPr>
                          <a:xfrm>
                            <a:off x="-132326" y="960078"/>
                            <a:ext cx="3216360" cy="31728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Pr="006B0E52" w:rsidRDefault="00802DFA" w:rsidP="000C0032">
                              <w:pPr>
                                <w:spacing w:after="0" w:line="320" w:lineRule="exact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Semester: 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</w:t>
                              </w:r>
                              <w:r w:rsidR="000C003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</w:r>
                              <w:r w:rsidR="00284253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>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V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VIII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IX</w:t>
                              </w:r>
                              <w:r w:rsidR="006B0E52" w:rsidRPr="006B0E52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18"/>
                                  <w:szCs w:val="18"/>
                                </w:rPr>
                                <w:tab/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3766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6B0E52" w:rsidRDefault="006B0E52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  <w:r>
                                <w:sym w:font="CommonBullets" w:char="F05B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624013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911702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1205145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1458311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6B0E52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1786276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2096979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2401928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264934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2908260" y="1032600"/>
                            <a:ext cx="129741" cy="1829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284253" w:rsidRDefault="00284253" w:rsidP="00284253">
                              <w:pPr>
                                <w:spacing w:after="0" w:line="140" w:lineRule="exact"/>
                                <w:ind w:left="-90" w:right="-63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97F92" id="Group 45" o:spid="_x0000_s1052" style="position:absolute;margin-left:-2.1pt;margin-top:4.4pt;width:398.45pt;height:24.95pt;z-index:251729920;mso-position-horizontal-relative:margin;mso-width-relative:margin;mso-height-relative:margin" coordorigin="-1323,9600" coordsize="32163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">
                <v:shape id="Text Box 46" o:spid="_x0000_s1053" type="#_x0000_t202" style="position:absolute;left:-1323;top:9600;width:32163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XmQ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CUQXmQwgAAANsAAAAPAAAA&#10;AAAAAAAAAAAAAAcCAABkcnMvZG93bnJldi54bWxQSwUGAAAAAAMAAwC3AAAA9gIAAAAA&#10;" fillcolor="white [3201]" strokeweight=".5pt">
                  <v:textbox>
                    <w:txbxContent>
                      <w:p w:rsidR="006B0E52" w:rsidRPr="006B0E52" w:rsidRDefault="00802DFA" w:rsidP="000C0032">
                        <w:pPr>
                          <w:spacing w:after="0" w:line="320" w:lineRule="exact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Semester: 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</w:t>
                        </w:r>
                        <w:r w:rsidR="000C003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</w:r>
                        <w:r w:rsidR="00284253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>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V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VIII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IX</w:t>
                        </w:r>
                        <w:r w:rsidR="006B0E52" w:rsidRPr="006B0E52">
                          <w:rPr>
                            <w:rFonts w:asciiTheme="majorBidi" w:hAnsiTheme="majorBidi" w:cstheme="majorBidi"/>
                            <w:b/>
                            <w:bCs/>
                            <w:sz w:val="18"/>
                            <w:szCs w:val="18"/>
                          </w:rPr>
                          <w:tab/>
                          <w:t>X</w:t>
                        </w:r>
                      </w:p>
                    </w:txbxContent>
                  </v:textbox>
                </v:shape>
                <v:shape id="Text Box 47" o:spid="_x0000_s1054" type="#_x0000_t202" style="position:absolute;left:3766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Rl9wgAAANsAAAAPAAAAZHJzL2Rvd25yZXYueG1sRI/NagJB&#10;EITvAd9haMFbnFUk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BjKRl9wgAAANsAAAAPAAAA&#10;AAAAAAAAAAAAAAcCAABkcnMvZG93bnJldi54bWxQSwUGAAAAAAMAAwC3AAAA9gIAAAAA&#10;" fillcolor="white [3201]">
                  <v:textbox>
                    <w:txbxContent>
                      <w:p w:rsidR="006B0E52" w:rsidRDefault="006B0E52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  <w:r>
                          <w:sym w:font="CommonBullets" w:char="F05B"/>
                        </w:r>
                      </w:p>
                    </w:txbxContent>
                  </v:textbox>
                </v:shape>
                <v:shape id="Text Box 53" o:spid="_x0000_s1055" type="#_x0000_t202" style="position:absolute;left:6240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4mjwgAAANsAAAAPAAAAZHJzL2Rvd25yZXYueG1sRI/NagJB&#10;EITvAd9haMFbnFVJ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CZy4mj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4" o:spid="_x0000_s1056" type="#_x0000_t202" style="position:absolute;left:9117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hHXwgAAANsAAAAPAAAAZHJzL2Rvd25yZXYueG1sRI/NagJB&#10;EITvAd9haMFbnFVM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WIhHXwgAAANsAAAAPAAAA&#10;AAAAAAAAAAAAAAcCAABkcnMvZG93bnJldi54bWxQSwUGAAAAAAMAAwC3AAAA9gIAAAAA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5" o:spid="_x0000_s1057" type="#_x0000_t202" style="position:absolute;left:12051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6" o:spid="_x0000_s1058" type="#_x0000_t202" style="position:absolute;left:1458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o7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Im8KjvBAAAA2wAAAA8AAAAA&#10;AAAAAAAAAAAABwIAAGRycy9kb3ducmV2LnhtbFBLBQYAAAAAAwADALcAAAD1AgAAAAA=&#10;" fillcolor="white [3201]">
                  <v:textbox>
                    <w:txbxContent>
                      <w:p w:rsidR="00284253" w:rsidRDefault="00284253" w:rsidP="006B0E52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7" o:spid="_x0000_s1059" type="#_x0000_t202" style="position:absolute;left:1786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I+gwgAAANsAAAAPAAAAZHJzL2Rvd25yZXYueG1sRI/NagJB&#10;EITvAd9haMFbnFUw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Dm8I+g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8" o:spid="_x0000_s1060" type="#_x0000_t202" style="position:absolute;left:20969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xvS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JdvG9K+AAAA2wAAAA8AAAAAAAAA&#10;AAAAAAAABwIAAGRycy9kb3ducmV2LnhtbFBLBQYAAAAAAwADALcAAADyAgAAAAA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59" o:spid="_x0000_s1061" type="#_x0000_t202" style="position:absolute;left:24019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75JwgAAANsAAAAPAAAAZHJzL2Rvd25yZXYueG1sRI/NagJB&#10;EITvAd9haMFbnDWQ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D4I75JwgAAANsAAAAPAAAA&#10;AAAAAAAAAAAAAAcCAABkcnMvZG93bnJldi54bWxQSwUGAAAAAAMAAwC3AAAA9gIAAAAA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v:shape id="Text Box 60" o:spid="_x0000_s1062" type="#_x0000_t202" style="position:absolute;left:26493;top:10326;width:1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1p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/r0&#10;Jf0APX8DAAD//wMAUEsBAi0AFAAGAAgAAAAhANvh9svuAAAAhQEAABMAAAAAAAAAAAAAAAAAAAAA&#10;AFtDb250ZW50X1R5cGVzXS54bWxQSwECLQAUAAYACAAAACEAWvQsW78AAAAVAQAACwAAAAAAAAAA&#10;AAAAAAAfAQAAX3JlbHMvLnJlbHNQSwECLQAUAAYACAAAACEAp3Xdab0AAADbAAAADwAAAAAAAAAA&#10;AAAAAAAHAgAAZHJzL2Rvd25yZXYueG1sUEsFBgAAAAADAAMAtwAAAPECAAAAAA=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</w:pPr>
                      </w:p>
                    </w:txbxContent>
                  </v:textbox>
                </v:shape>
                <v:shape id="Text Box 61" o:spid="_x0000_s1063" type="#_x0000_t202" style="position:absolute;left:29082;top:10326;width:12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" fillcolor="white [3201]">
                  <v:textbox>
                    <w:txbxContent>
                      <w:p w:rsidR="00284253" w:rsidRDefault="00284253" w:rsidP="00284253">
                        <w:pPr>
                          <w:spacing w:after="0" w:line="140" w:lineRule="exact"/>
                          <w:ind w:left="-90" w:right="-63"/>
                          <w:jc w:val="center"/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284253" w:rsidRDefault="00284253" w:rsidP="00284253">
      <w:pPr>
        <w:spacing w:after="0" w:line="300" w:lineRule="exact"/>
        <w:rPr>
          <w:rFonts w:asciiTheme="majorBidi" w:hAnsiTheme="majorBidi" w:cstheme="majorBidi"/>
          <w:sz w:val="24"/>
          <w:szCs w:val="24"/>
        </w:rPr>
      </w:pPr>
    </w:p>
    <w:p w:rsidR="006B0E52" w:rsidRPr="006B0E52" w:rsidRDefault="003903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Course Title: (e.g) </w:t>
      </w:r>
      <w:r w:rsidRPr="00726067">
        <w:rPr>
          <w:rFonts w:asciiTheme="majorBidi" w:hAnsiTheme="majorBidi" w:cstheme="majorBidi"/>
          <w:sz w:val="24"/>
          <w:szCs w:val="24"/>
          <w:u w:val="single"/>
        </w:rPr>
        <w:t>English-I</w:t>
      </w:r>
    </w:p>
    <w:p w:rsidR="006B0E52" w:rsidRDefault="006B0E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2894891" wp14:editId="17B1CA14">
                <wp:simplePos x="0" y="0"/>
                <wp:positionH relativeFrom="column">
                  <wp:posOffset>5333365</wp:posOffset>
                </wp:positionH>
                <wp:positionV relativeFrom="paragraph">
                  <wp:posOffset>10795</wp:posOffset>
                </wp:positionV>
                <wp:extent cx="622935" cy="250190"/>
                <wp:effectExtent l="0" t="0" r="24765" b="165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250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BF9D0" id="Rectangle 37" o:spid="_x0000_s1026" style="position:absolute;margin-left:419.95pt;margin-top:.85pt;width:49.05pt;height:19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" filled="f" strokecolor="black [3213]"/>
            </w:pict>
          </mc:Fallback>
        </mc:AlternateContent>
      </w:r>
      <w:r>
        <w:rPr>
          <w:rFonts w:asciiTheme="majorBidi" w:hAnsiTheme="majorBidi" w:cstheme="majorBidi"/>
          <w:sz w:val="24"/>
          <w:szCs w:val="24"/>
        </w:rPr>
        <w:t>Teacher Name: ______________________________________</w:t>
      </w:r>
      <w:r w:rsidRPr="006B0E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>
        <w:rPr>
          <w:rFonts w:asciiTheme="majorBidi" w:hAnsiTheme="majorBidi" w:cstheme="majorBidi"/>
          <w:sz w:val="24"/>
          <w:szCs w:val="24"/>
        </w:rPr>
        <w:tab/>
        <w:t>Credit Hours: (e.g)   03 (3-0)</w:t>
      </w:r>
    </w:p>
    <w:p w:rsidR="00390352" w:rsidRDefault="00390352" w:rsidP="00390352">
      <w:pPr>
        <w:spacing w:after="0" w:line="220" w:lineRule="exact"/>
        <w:rPr>
          <w:rFonts w:asciiTheme="majorBidi" w:hAnsiTheme="majorBidi" w:cstheme="majorBidi"/>
          <w:sz w:val="24"/>
          <w:szCs w:val="24"/>
        </w:rPr>
      </w:pPr>
    </w:p>
    <w:tbl>
      <w:tblPr>
        <w:tblW w:w="9739" w:type="dxa"/>
        <w:tblLook w:val="04A0" w:firstRow="1" w:lastRow="0" w:firstColumn="1" w:lastColumn="0" w:noHBand="0" w:noVBand="1"/>
      </w:tblPr>
      <w:tblGrid>
        <w:gridCol w:w="1181"/>
        <w:gridCol w:w="3202"/>
        <w:gridCol w:w="902"/>
        <w:gridCol w:w="775"/>
        <w:gridCol w:w="777"/>
        <w:gridCol w:w="862"/>
        <w:gridCol w:w="1120"/>
        <w:gridCol w:w="920"/>
      </w:tblGrid>
      <w:tr w:rsidR="00390352" w:rsidRPr="00726067" w:rsidTr="006B0E52">
        <w:trPr>
          <w:trHeight w:val="315"/>
        </w:trPr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2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Student</w:t>
            </w:r>
          </w:p>
        </w:tc>
        <w:tc>
          <w:tcPr>
            <w:tcW w:w="53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ks Obtained </w:t>
            </w:r>
          </w:p>
        </w:tc>
      </w:tr>
      <w:tr w:rsidR="00390352" w:rsidRPr="00726067" w:rsidTr="006B0E52">
        <w:trPr>
          <w:trHeight w:val="570"/>
        </w:trPr>
        <w:tc>
          <w:tcPr>
            <w:tcW w:w="11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2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T (30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T (50)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532873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ig. (05</w:t>
            </w:r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532873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. (10</w:t>
            </w:r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532873" w:rsidP="006B0E52">
            <w:pPr>
              <w:spacing w:after="0" w:line="240" w:lineRule="auto"/>
              <w:ind w:left="-91" w:right="-9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Quizzes(05</w:t>
            </w:r>
            <w:bookmarkStart w:id="0" w:name="_GoBack"/>
            <w:bookmarkEnd w:id="0"/>
            <w:r w:rsidR="00390352"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352" w:rsidRPr="00726067" w:rsidRDefault="00390352" w:rsidP="006B0E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2606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100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90352" w:rsidRPr="00726067" w:rsidTr="006B0E52">
        <w:trPr>
          <w:trHeight w:val="402"/>
        </w:trPr>
        <w:tc>
          <w:tcPr>
            <w:tcW w:w="1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0352" w:rsidRPr="00726067" w:rsidRDefault="00390352" w:rsidP="006B0E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260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390352" w:rsidRPr="00726067" w:rsidRDefault="00390352" w:rsidP="00390352">
      <w:pPr>
        <w:shd w:val="pct12" w:color="auto" w:fill="auto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6067">
        <w:rPr>
          <w:rFonts w:ascii="Times New Roman" w:eastAsia="Times New Roman" w:hAnsi="Times New Roman" w:cs="Times New Roman"/>
          <w:color w:val="000000"/>
          <w:sz w:val="24"/>
          <w:szCs w:val="24"/>
        </w:rPr>
        <w:t>*MT: Mid Term, FT: Final Term, Assig: 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ments, Pres: Presentations</w:t>
      </w:r>
    </w:p>
    <w:p w:rsidR="00390352" w:rsidRDefault="00390352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p w:rsidR="006B0E52" w:rsidRDefault="00390352" w:rsidP="003903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 of Examiner/Prof: ______</w:t>
      </w:r>
      <w:r w:rsidR="006B0E52">
        <w:rPr>
          <w:rFonts w:asciiTheme="majorBidi" w:hAnsiTheme="majorBidi" w:cstheme="majorBidi"/>
          <w:sz w:val="24"/>
          <w:szCs w:val="24"/>
        </w:rPr>
        <w:t>___</w:t>
      </w:r>
      <w:r w:rsidRPr="00726067">
        <w:rPr>
          <w:rFonts w:asciiTheme="majorBidi" w:hAnsiTheme="majorBidi" w:cstheme="majorBidi"/>
          <w:sz w:val="24"/>
          <w:szCs w:val="24"/>
        </w:rPr>
        <w:t xml:space="preserve">_____ </w:t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</w:p>
    <w:p w:rsidR="00390352" w:rsidRPr="00726067" w:rsidRDefault="00390352" w:rsidP="006B0E52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  <w:r w:rsidRPr="00726067">
        <w:rPr>
          <w:rFonts w:asciiTheme="majorBidi" w:hAnsiTheme="majorBidi" w:cstheme="majorBidi"/>
          <w:sz w:val="24"/>
          <w:szCs w:val="24"/>
        </w:rPr>
        <w:t>Signature</w:t>
      </w:r>
      <w:r w:rsidR="006B0E52">
        <w:rPr>
          <w:rFonts w:asciiTheme="majorBidi" w:hAnsiTheme="majorBidi" w:cstheme="majorBidi"/>
          <w:sz w:val="24"/>
          <w:szCs w:val="24"/>
        </w:rPr>
        <w:t xml:space="preserve"> with date:</w:t>
      </w:r>
      <w:r w:rsidRPr="00726067">
        <w:rPr>
          <w:rFonts w:asciiTheme="majorBidi" w:hAnsiTheme="majorBidi" w:cstheme="majorBidi"/>
          <w:sz w:val="24"/>
          <w:szCs w:val="24"/>
        </w:rPr>
        <w:t xml:space="preserve"> _________</w:t>
      </w:r>
      <w:r w:rsidR="006B0E52">
        <w:rPr>
          <w:rFonts w:asciiTheme="majorBidi" w:hAnsiTheme="majorBidi" w:cstheme="majorBidi"/>
          <w:sz w:val="24"/>
          <w:szCs w:val="24"/>
        </w:rPr>
        <w:t>_________</w:t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="006B0E52">
        <w:rPr>
          <w:rFonts w:asciiTheme="majorBidi" w:hAnsiTheme="majorBidi" w:cstheme="majorBidi"/>
          <w:sz w:val="24"/>
          <w:szCs w:val="24"/>
        </w:rPr>
        <w:tab/>
      </w:r>
      <w:r w:rsidRPr="00726067">
        <w:rPr>
          <w:rFonts w:asciiTheme="majorBidi" w:hAnsiTheme="majorBidi" w:cstheme="majorBidi"/>
          <w:sz w:val="24"/>
          <w:szCs w:val="24"/>
        </w:rPr>
        <w:t xml:space="preserve"> Co</w:t>
      </w:r>
      <w:r>
        <w:rPr>
          <w:rFonts w:asciiTheme="majorBidi" w:hAnsiTheme="majorBidi" w:cstheme="majorBidi"/>
          <w:sz w:val="24"/>
          <w:szCs w:val="24"/>
        </w:rPr>
        <w:t>untersigned by HoD ____________</w:t>
      </w:r>
    </w:p>
    <w:p w:rsidR="00726067" w:rsidRPr="00726067" w:rsidRDefault="00726067" w:rsidP="00726067">
      <w:pPr>
        <w:spacing w:after="0" w:line="380" w:lineRule="exact"/>
        <w:rPr>
          <w:rFonts w:asciiTheme="majorBidi" w:hAnsiTheme="majorBidi" w:cstheme="majorBidi"/>
          <w:sz w:val="24"/>
          <w:szCs w:val="24"/>
        </w:rPr>
      </w:pPr>
    </w:p>
    <w:sectPr w:rsidR="00726067" w:rsidRPr="00726067" w:rsidSect="00726067">
      <w:pgSz w:w="11909" w:h="16834" w:code="9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751 BT">
    <w:altName w:val="Cambria Math"/>
    <w:charset w:val="00"/>
    <w:family w:val="roman"/>
    <w:pitch w:val="variable"/>
    <w:sig w:usb0="00000087" w:usb1="00000000" w:usb2="00000000" w:usb3="00000000" w:csb0="0000001B" w:csb1="00000000"/>
  </w:font>
  <w:font w:name="CommonBullets">
    <w:altName w:val="Euclid Extra"/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je3NDEyMDc0NjJQ0lEKTi0uzszPAykwrQUAB/9LqSwAAAA="/>
  </w:docVars>
  <w:rsids>
    <w:rsidRoot w:val="00090ABC"/>
    <w:rsid w:val="0003113B"/>
    <w:rsid w:val="00036A21"/>
    <w:rsid w:val="00090ABC"/>
    <w:rsid w:val="000C0032"/>
    <w:rsid w:val="000C31DB"/>
    <w:rsid w:val="00284253"/>
    <w:rsid w:val="00313CEC"/>
    <w:rsid w:val="003647C1"/>
    <w:rsid w:val="00374940"/>
    <w:rsid w:val="00390352"/>
    <w:rsid w:val="003C03D5"/>
    <w:rsid w:val="00410517"/>
    <w:rsid w:val="004338C8"/>
    <w:rsid w:val="004A2B97"/>
    <w:rsid w:val="004F7AF2"/>
    <w:rsid w:val="00532873"/>
    <w:rsid w:val="005C115F"/>
    <w:rsid w:val="006029E7"/>
    <w:rsid w:val="006B0E52"/>
    <w:rsid w:val="006C2FD7"/>
    <w:rsid w:val="0070044E"/>
    <w:rsid w:val="00726067"/>
    <w:rsid w:val="007446C5"/>
    <w:rsid w:val="00802DFA"/>
    <w:rsid w:val="008643FA"/>
    <w:rsid w:val="008C6972"/>
    <w:rsid w:val="0099675D"/>
    <w:rsid w:val="009D551B"/>
    <w:rsid w:val="00AE7636"/>
    <w:rsid w:val="00C714F0"/>
    <w:rsid w:val="00ED18E3"/>
    <w:rsid w:val="00FE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930DD"/>
  <w15:chartTrackingRefBased/>
  <w15:docId w15:val="{35838EB8-7473-49EE-B749-7638A978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90A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6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Cell</dc:creator>
  <cp:keywords/>
  <dc:description/>
  <cp:lastModifiedBy>hamdullah Younas</cp:lastModifiedBy>
  <cp:revision>9</cp:revision>
  <cp:lastPrinted>2018-04-09T06:52:00Z</cp:lastPrinted>
  <dcterms:created xsi:type="dcterms:W3CDTF">2018-04-09T07:35:00Z</dcterms:created>
  <dcterms:modified xsi:type="dcterms:W3CDTF">2018-04-10T09:35:00Z</dcterms:modified>
</cp:coreProperties>
</file>